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156CF" w:rsidRDefault="006156CF" w:rsidP="006156CF"/>
    <w:p w:rsidR="006156CF" w:rsidRDefault="006156CF" w:rsidP="006156CF">
      <w:r>
        <w:t>Q1.Find the Armstrong Number between the two numbers which are input by user.</w:t>
      </w:r>
    </w:p>
    <w:p w:rsidR="006156CF" w:rsidRDefault="006156CF" w:rsidP="006156CF"/>
    <w:p w:rsidR="006156CF" w:rsidRDefault="006156CF" w:rsidP="006156CF">
      <w:r>
        <w:t>Ans.</w:t>
      </w:r>
    </w:p>
    <w:p w:rsidR="006156CF" w:rsidRDefault="006156CF" w:rsidP="006156CF">
      <w:proofErr w:type="gramStart"/>
      <w:r>
        <w:t>lowe</w:t>
      </w:r>
      <w:r>
        <w:t>r</w:t>
      </w:r>
      <w:proofErr w:type="gramEnd"/>
      <w:r>
        <w:t xml:space="preserve"> = </w:t>
      </w:r>
      <w:proofErr w:type="spellStart"/>
      <w:r>
        <w:t>int</w:t>
      </w:r>
      <w:proofErr w:type="spellEnd"/>
      <w:r>
        <w:t>(input("Enter start number</w:t>
      </w:r>
      <w:r>
        <w:t>: "))</w:t>
      </w:r>
    </w:p>
    <w:p w:rsidR="006156CF" w:rsidRDefault="006156CF" w:rsidP="006156CF">
      <w:proofErr w:type="gramStart"/>
      <w:r>
        <w:t>uppe</w:t>
      </w:r>
      <w:r>
        <w:t>r</w:t>
      </w:r>
      <w:proofErr w:type="gramEnd"/>
      <w:r>
        <w:t xml:space="preserve"> = </w:t>
      </w:r>
      <w:proofErr w:type="spellStart"/>
      <w:r>
        <w:t>int</w:t>
      </w:r>
      <w:proofErr w:type="spellEnd"/>
      <w:r>
        <w:t>(input("Enter last number</w:t>
      </w:r>
      <w:r>
        <w:t>: "))</w:t>
      </w:r>
    </w:p>
    <w:p w:rsidR="006156CF" w:rsidRDefault="006156CF" w:rsidP="006156CF">
      <w:r>
        <w:t xml:space="preserve"> </w:t>
      </w:r>
    </w:p>
    <w:p w:rsidR="006156CF" w:rsidRDefault="006156CF" w:rsidP="006156CF">
      <w:proofErr w:type="gramStart"/>
      <w:r>
        <w:t>for</w:t>
      </w:r>
      <w:proofErr w:type="gramEnd"/>
      <w:r>
        <w:t xml:space="preserve"> </w:t>
      </w:r>
      <w:proofErr w:type="spellStart"/>
      <w:r>
        <w:t>num</w:t>
      </w:r>
      <w:proofErr w:type="spellEnd"/>
      <w:r>
        <w:t xml:space="preserve"> in range(</w:t>
      </w:r>
      <w:proofErr w:type="spellStart"/>
      <w:r>
        <w:t>lower,upper</w:t>
      </w:r>
      <w:proofErr w:type="spellEnd"/>
      <w:r>
        <w:t xml:space="preserve"> + 1):</w:t>
      </w:r>
    </w:p>
    <w:p w:rsidR="006156CF" w:rsidRDefault="006156CF" w:rsidP="006156CF"/>
    <w:p w:rsidR="006156CF" w:rsidRDefault="006156CF" w:rsidP="006156CF">
      <w:r>
        <w:t xml:space="preserve">   </w:t>
      </w:r>
      <w:proofErr w:type="gramStart"/>
      <w:r>
        <w:t>sum</w:t>
      </w:r>
      <w:proofErr w:type="gramEnd"/>
      <w:r>
        <w:t xml:space="preserve"> = 0</w:t>
      </w:r>
    </w:p>
    <w:p w:rsidR="006156CF" w:rsidRDefault="006156CF" w:rsidP="006156CF">
      <w:r>
        <w:t xml:space="preserve"> </w:t>
      </w:r>
    </w:p>
    <w:p w:rsidR="006156CF" w:rsidRDefault="006156CF" w:rsidP="006156CF">
      <w:r>
        <w:t xml:space="preserve">   </w:t>
      </w:r>
      <w:proofErr w:type="gramStart"/>
      <w:r>
        <w:t>temp</w:t>
      </w:r>
      <w:proofErr w:type="gramEnd"/>
      <w:r>
        <w:t xml:space="preserve"> = </w:t>
      </w:r>
      <w:proofErr w:type="spellStart"/>
      <w:r>
        <w:t>num</w:t>
      </w:r>
      <w:proofErr w:type="spellEnd"/>
    </w:p>
    <w:p w:rsidR="006156CF" w:rsidRDefault="006156CF" w:rsidP="006156CF">
      <w:r>
        <w:t xml:space="preserve">   </w:t>
      </w:r>
      <w:proofErr w:type="gramStart"/>
      <w:r>
        <w:t>while</w:t>
      </w:r>
      <w:proofErr w:type="gramEnd"/>
      <w:r>
        <w:t xml:space="preserve"> temp &gt; 0:</w:t>
      </w:r>
    </w:p>
    <w:p w:rsidR="006156CF" w:rsidRDefault="006156CF" w:rsidP="006156CF">
      <w:r>
        <w:t xml:space="preserve">       </w:t>
      </w:r>
      <w:proofErr w:type="gramStart"/>
      <w:r>
        <w:t>digit</w:t>
      </w:r>
      <w:proofErr w:type="gramEnd"/>
      <w:r>
        <w:t xml:space="preserve"> = temp % 10</w:t>
      </w:r>
    </w:p>
    <w:p w:rsidR="006156CF" w:rsidRDefault="006156CF" w:rsidP="006156CF">
      <w:r>
        <w:t xml:space="preserve">       </w:t>
      </w:r>
      <w:proofErr w:type="gramStart"/>
      <w:r>
        <w:t>sum</w:t>
      </w:r>
      <w:proofErr w:type="gramEnd"/>
      <w:r>
        <w:t xml:space="preserve"> += digit ** 3</w:t>
      </w:r>
    </w:p>
    <w:p w:rsidR="006156CF" w:rsidRDefault="006156CF" w:rsidP="006156CF">
      <w:r>
        <w:t xml:space="preserve">       </w:t>
      </w:r>
      <w:proofErr w:type="gramStart"/>
      <w:r>
        <w:t>temp</w:t>
      </w:r>
      <w:proofErr w:type="gramEnd"/>
      <w:r>
        <w:t xml:space="preserve"> //= 10</w:t>
      </w:r>
    </w:p>
    <w:p w:rsidR="006156CF" w:rsidRDefault="006156CF" w:rsidP="006156CF">
      <w:r>
        <w:t xml:space="preserve"> </w:t>
      </w:r>
    </w:p>
    <w:p w:rsidR="006156CF" w:rsidRDefault="006156CF" w:rsidP="006156CF">
      <w:r>
        <w:t xml:space="preserve">   </w:t>
      </w:r>
      <w:proofErr w:type="gramStart"/>
      <w:r>
        <w:t>if</w:t>
      </w:r>
      <w:proofErr w:type="gramEnd"/>
      <w:r>
        <w:t xml:space="preserve"> </w:t>
      </w:r>
      <w:proofErr w:type="spellStart"/>
      <w:r>
        <w:t>num</w:t>
      </w:r>
      <w:proofErr w:type="spellEnd"/>
      <w:r>
        <w:t xml:space="preserve"> == sum:</w:t>
      </w:r>
    </w:p>
    <w:p w:rsidR="006156CF" w:rsidRDefault="006156CF" w:rsidP="006156CF">
      <w:r>
        <w:t xml:space="preserve">       </w:t>
      </w:r>
      <w:proofErr w:type="gramStart"/>
      <w:r>
        <w:t>print(</w:t>
      </w:r>
      <w:proofErr w:type="spellStart"/>
      <w:proofErr w:type="gramEnd"/>
      <w:r>
        <w:t>num</w:t>
      </w:r>
      <w:proofErr w:type="spellEnd"/>
      <w:r>
        <w:t>)</w:t>
      </w:r>
    </w:p>
    <w:p w:rsidR="006156CF" w:rsidRDefault="006156CF" w:rsidP="006156CF"/>
    <w:p w:rsidR="006156CF" w:rsidRDefault="006156CF" w:rsidP="006156CF">
      <w:r>
        <w:t>Q2.Let’s say you have a string “hello this world @2020</w:t>
      </w:r>
      <w:proofErr w:type="gramStart"/>
      <w:r>
        <w:t>!!! ”</w:t>
      </w:r>
      <w:proofErr w:type="gramEnd"/>
    </w:p>
    <w:p w:rsidR="006156CF" w:rsidRDefault="006156CF" w:rsidP="006156CF">
      <w:r>
        <w:t>Remove the punctuation like [“@</w:t>
      </w:r>
      <w:proofErr w:type="gramStart"/>
      <w:r>
        <w:t>!#</w:t>
      </w:r>
      <w:proofErr w:type="gramEnd"/>
      <w:r>
        <w:t>$%&amp;*()”] from the string</w:t>
      </w:r>
    </w:p>
    <w:p w:rsidR="006156CF" w:rsidRDefault="006156CF" w:rsidP="006156CF">
      <w:r>
        <w:t>Final output should be without the punctuation</w:t>
      </w:r>
    </w:p>
    <w:p w:rsidR="006156CF" w:rsidRDefault="006156CF" w:rsidP="006156CF">
      <w:r>
        <w:t>“</w:t>
      </w:r>
      <w:proofErr w:type="gramStart"/>
      <w:r>
        <w:t>hello</w:t>
      </w:r>
      <w:proofErr w:type="gramEnd"/>
      <w:r>
        <w:t xml:space="preserve"> this world 2020”.</w:t>
      </w:r>
    </w:p>
    <w:p w:rsidR="006156CF" w:rsidRDefault="006156CF" w:rsidP="006156CF"/>
    <w:p w:rsidR="006156CF" w:rsidRDefault="006156CF" w:rsidP="006156CF">
      <w:r>
        <w:t>Ans.</w:t>
      </w:r>
    </w:p>
    <w:p w:rsidR="006156CF" w:rsidRDefault="006156CF" w:rsidP="006156CF"/>
    <w:p w:rsidR="006156CF" w:rsidRDefault="006156CF" w:rsidP="006156CF">
      <w:proofErr w:type="gramStart"/>
      <w:r>
        <w:t>punctuations</w:t>
      </w:r>
      <w:proofErr w:type="gramEnd"/>
      <w:r>
        <w:t xml:space="preserve"> = '''!()-[]{};:'"\,&lt;&gt;./?@#$%^&amp;*_~'''</w:t>
      </w:r>
    </w:p>
    <w:p w:rsidR="006156CF" w:rsidRDefault="006156CF" w:rsidP="006156CF">
      <w:proofErr w:type="spellStart"/>
      <w:proofErr w:type="gramStart"/>
      <w:r>
        <w:t>str</w:t>
      </w:r>
      <w:proofErr w:type="spellEnd"/>
      <w:proofErr w:type="gramEnd"/>
      <w:r>
        <w:t xml:space="preserve"> = "hello this world @2020!!!"</w:t>
      </w:r>
    </w:p>
    <w:p w:rsidR="006156CF" w:rsidRDefault="006156CF" w:rsidP="006156CF">
      <w:r>
        <w:t>new= ""</w:t>
      </w:r>
    </w:p>
    <w:p w:rsidR="006156CF" w:rsidRDefault="006156CF" w:rsidP="006156CF">
      <w:proofErr w:type="gramStart"/>
      <w:r>
        <w:t>for</w:t>
      </w:r>
      <w:proofErr w:type="gramEnd"/>
      <w:r>
        <w:t xml:space="preserve"> char in </w:t>
      </w:r>
      <w:proofErr w:type="spellStart"/>
      <w:r>
        <w:t>str</w:t>
      </w:r>
      <w:proofErr w:type="spellEnd"/>
      <w:r>
        <w:t>:</w:t>
      </w:r>
    </w:p>
    <w:p w:rsidR="006156CF" w:rsidRDefault="006156CF" w:rsidP="006156CF">
      <w:r>
        <w:lastRenderedPageBreak/>
        <w:t xml:space="preserve">   </w:t>
      </w:r>
      <w:proofErr w:type="gramStart"/>
      <w:r>
        <w:t>if</w:t>
      </w:r>
      <w:proofErr w:type="gramEnd"/>
      <w:r>
        <w:t xml:space="preserve"> char not in punctuations:</w:t>
      </w:r>
    </w:p>
    <w:p w:rsidR="006156CF" w:rsidRDefault="006156CF" w:rsidP="006156CF">
      <w:r>
        <w:t xml:space="preserve">       </w:t>
      </w:r>
      <w:proofErr w:type="gramStart"/>
      <w:r>
        <w:t>new</w:t>
      </w:r>
      <w:proofErr w:type="gramEnd"/>
      <w:r>
        <w:t>= new + char</w:t>
      </w:r>
    </w:p>
    <w:p w:rsidR="006156CF" w:rsidRDefault="006156CF" w:rsidP="006156CF"/>
    <w:p w:rsidR="006156CF" w:rsidRDefault="006156CF" w:rsidP="006156CF">
      <w:proofErr w:type="gramStart"/>
      <w:r>
        <w:t>print(</w:t>
      </w:r>
      <w:proofErr w:type="gramEnd"/>
      <w:r>
        <w:t xml:space="preserve">new)  </w:t>
      </w:r>
    </w:p>
    <w:p w:rsidR="006156CF" w:rsidRDefault="006156CF" w:rsidP="006156CF"/>
    <w:p w:rsidR="006156CF" w:rsidRDefault="006156CF" w:rsidP="006156CF">
      <w:r>
        <w:t>Q3.You have a list with words - [“Apple”, “banana”, “cat”, “</w:t>
      </w:r>
      <w:proofErr w:type="spellStart"/>
      <w:r>
        <w:t>REGEX”,”apple</w:t>
      </w:r>
      <w:proofErr w:type="spellEnd"/>
      <w:r>
        <w:t>”]</w:t>
      </w:r>
    </w:p>
    <w:p w:rsidR="006156CF" w:rsidRDefault="006156CF" w:rsidP="006156CF">
      <w:r>
        <w:t>Sort words in Alphabetical order.</w:t>
      </w:r>
    </w:p>
    <w:p w:rsidR="006156CF" w:rsidRDefault="006156CF" w:rsidP="006156CF">
      <w:r>
        <w:t>If you get output, like [Apple, apple, banana]</w:t>
      </w:r>
    </w:p>
    <w:p w:rsidR="006156CF" w:rsidRDefault="006156CF" w:rsidP="006156CF">
      <w:r>
        <w:t>How has it happened?</w:t>
      </w:r>
    </w:p>
    <w:p w:rsidR="006156CF" w:rsidRDefault="006156CF" w:rsidP="006156CF"/>
    <w:p w:rsidR="006156CF" w:rsidRDefault="006156CF" w:rsidP="006156CF">
      <w:r>
        <w:t>Ans.</w:t>
      </w:r>
    </w:p>
    <w:p w:rsidR="006156CF" w:rsidRDefault="006156CF" w:rsidP="006156CF"/>
    <w:p w:rsidR="006156CF" w:rsidRDefault="006156CF" w:rsidP="006156CF">
      <w:r>
        <w:t>a = ["Apple", "banana", "cat", "</w:t>
      </w:r>
      <w:proofErr w:type="spellStart"/>
      <w:r>
        <w:t>REGEX","apple</w:t>
      </w:r>
      <w:proofErr w:type="spellEnd"/>
      <w:r>
        <w:t>"]</w:t>
      </w:r>
    </w:p>
    <w:p w:rsidR="006156CF" w:rsidRDefault="006156CF" w:rsidP="006156CF"/>
    <w:p w:rsidR="006156CF" w:rsidRDefault="006156CF" w:rsidP="006156CF">
      <w:r>
        <w:t xml:space="preserve">x = </w:t>
      </w:r>
      <w:proofErr w:type="gramStart"/>
      <w:r>
        <w:t>sorted(</w:t>
      </w:r>
      <w:proofErr w:type="gramEnd"/>
      <w:r>
        <w:t>a , key=</w:t>
      </w:r>
      <w:proofErr w:type="spellStart"/>
      <w:r>
        <w:t>str.lower</w:t>
      </w:r>
      <w:proofErr w:type="spellEnd"/>
      <w:r>
        <w:t>)</w:t>
      </w:r>
    </w:p>
    <w:p w:rsidR="006156CF" w:rsidRDefault="006156CF" w:rsidP="006156CF"/>
    <w:p w:rsidR="006156CF" w:rsidRDefault="006156CF" w:rsidP="006156CF">
      <w:proofErr w:type="gramStart"/>
      <w:r>
        <w:t>print(</w:t>
      </w:r>
      <w:proofErr w:type="gramEnd"/>
      <w:r>
        <w:t>x)</w:t>
      </w:r>
    </w:p>
    <w:p w:rsidR="006156CF" w:rsidRDefault="006156CF" w:rsidP="006156CF"/>
    <w:p w:rsidR="006156CF" w:rsidRDefault="006156CF" w:rsidP="006156CF">
      <w:r>
        <w:t>This will give us output:</w:t>
      </w:r>
    </w:p>
    <w:p w:rsidR="006156CF" w:rsidRDefault="006156CF" w:rsidP="006156CF">
      <w:r>
        <w:t>['Apple', 'apple', 'banana', 'cat', 'REGEX']</w:t>
      </w:r>
    </w:p>
    <w:p w:rsidR="0023207C" w:rsidRDefault="006156CF" w:rsidP="006156CF">
      <w:proofErr w:type="spellStart"/>
      <w:proofErr w:type="gramStart"/>
      <w:r>
        <w:t>diregarding</w:t>
      </w:r>
      <w:proofErr w:type="spellEnd"/>
      <w:proofErr w:type="gramEnd"/>
      <w:r>
        <w:t xml:space="preserve"> the capitalization in the list objects by using key function.</w:t>
      </w:r>
    </w:p>
    <w:p w:rsidR="006156CF" w:rsidRDefault="006156CF" w:rsidP="006156CF"/>
    <w:p w:rsidR="006156CF" w:rsidRDefault="006156CF" w:rsidP="006156CF">
      <w:r>
        <w:t xml:space="preserve">Submitted by </w:t>
      </w:r>
    </w:p>
    <w:p w:rsidR="006156CF" w:rsidRDefault="006156CF" w:rsidP="006156CF">
      <w:bookmarkStart w:id="0" w:name="_GoBack"/>
      <w:r>
        <w:t>Harish Kumar Jangir</w:t>
      </w:r>
      <w:bookmarkEnd w:id="0"/>
    </w:p>
    <w:sectPr w:rsidR="006156C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S1NDQ2NDQ2MTE2NTRW0lEKTi0uzszPAykwrAUABs1bcSwAAAA="/>
  </w:docVars>
  <w:rsids>
    <w:rsidRoot w:val="00353B3E"/>
    <w:rsid w:val="0023207C"/>
    <w:rsid w:val="00353B3E"/>
    <w:rsid w:val="006156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CF8C46C"/>
  <w15:chartTrackingRefBased/>
  <w15:docId w15:val="{240EF231-2F7D-4FD5-9C1E-4B632F1E4C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1</TotalTime>
  <Pages>2</Pages>
  <Words>178</Words>
  <Characters>1015</Characters>
  <Application>Microsoft Office Word</Application>
  <DocSecurity>0</DocSecurity>
  <Lines>8</Lines>
  <Paragraphs>2</Paragraphs>
  <ScaleCrop>false</ScaleCrop>
  <Company/>
  <LinksUpToDate>false</LinksUpToDate>
  <CharactersWithSpaces>11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rish Jangir</dc:creator>
  <cp:keywords/>
  <dc:description/>
  <cp:lastModifiedBy>Harish Jangir</cp:lastModifiedBy>
  <cp:revision>2</cp:revision>
  <dcterms:created xsi:type="dcterms:W3CDTF">2020-04-17T10:01:00Z</dcterms:created>
  <dcterms:modified xsi:type="dcterms:W3CDTF">2020-04-17T11:09:00Z</dcterms:modified>
</cp:coreProperties>
</file>